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22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(Tsivoglou and Neal, 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 k 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 eD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 H is water surface elevation and T is hydraulic residence time. For a stream segment with residence time T, the loss in water surface elevation is synonymous with the downward component of flow velocity V in the h dimension over the reach length (i.e.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slope terms across equations and directly measure them 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4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</w:t>
      </w:r>
      <w:r>
        <w:t xml:space="preserve"> </w:t>
      </w:r>
      <w:r>
        <w:t xml:space="preserve">(in the form from Dingman, 2007)</w:t>
      </w:r>
      <w:r>
        <w:t xml:space="preserve">. This model was first outlined in the 1930s by Keulegan and outlined explicitly in</w:t>
      </w:r>
      <w:r>
        <w:t xml:space="preserve"> </w:t>
      </w:r>
      <w:r>
        <w:t xml:space="preserve">(Ferguson, 1986)</w:t>
      </w:r>
      <w:r>
        <w:t xml:space="preserve"> </w:t>
      </w:r>
      <w:r>
        <w:t xml:space="preserve">and</w:t>
      </w:r>
      <w:r>
        <w:t xml:space="preserve"> </w:t>
      </w:r>
      <w:r>
        <w:t xml:space="preserve">(Dingman, 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(Ulseth et al., 2019)</w:t>
      </w:r>
      <w:r>
        <w:t xml:space="preserve"> </w:t>
      </w:r>
      <w:r>
        <w:t xml:space="preserve">where D is channel depth [L], S is channel slope, g 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 V 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 it is an 'effective/equivalent height', this does not necessairly reflect actual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4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5.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5.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present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presented as greater than 0.1</w:t>
      </w:r>
    </w:p>
    <w:p>
      <w:pPr>
        <w:pStyle w:val="BodyText"/>
      </w:pPr>
      <w:r>
        <w:rPr>
          <w:i/>
        </w:rPr>
        <w:t xml:space="preserve">Table S1: Details on the 3 velocity rating curve models used to estimate bulk carbon efflux from the SWOT rivers (section 5.2.4).</w:t>
      </w:r>
    </w:p>
    <w:tbl>
      <w:tblPr>
        <w:tblStyle w:val="TableNormal"/>
        <w:tblW w:type="pct" w:w="4861.111111111111"/>
        <w:tblLook w:firstRow="1"/>
      </w:tblPr>
      <w:tblGrid>
        <w:gridCol w:w="154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2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ained on their dataset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3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,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verage of the Raymond 2012 equation and one trained on 9,811 USGS streamgauges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3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auerwald 2015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orrowed from ½ of the Raymond 2013 calculation (trained on 9,811 USGS streamgauges)</w:t>
            </w:r>
          </w:p>
        </w:tc>
        <w:tc>
          <w:p>
            <w:pPr>
              <w:pStyle w:val="Compact"/>
              <w:jc w:val="left"/>
            </w:pPr>
            <w:r>
              <w:t xml:space="preserve">Lauerwald et al. (2015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Lauerwald, R., Laruelle, G.G., Hartmann, J., Ciais, P., Regnier, P.A.G., 2015. Spatial patterns in CO2 evasion from the global river network. Global Biogeochemical Cycles 29, 534–554.</w:t>
      </w:r>
      <w:r>
        <w:t xml:space="preserve"> </w:t>
      </w:r>
      <w:hyperlink r:id="rId28">
        <w:r>
          <w:rPr>
            <w:rStyle w:val="Hyperlink"/>
          </w:rPr>
          <w:t xml:space="preserve">https://doi.org/10.1002/2014GB004941</w:t>
        </w:r>
      </w:hyperlink>
    </w:p>
    <w:p>
      <w:pPr>
        <w:pStyle w:val="Bibliography"/>
      </w:pPr>
      <w:r>
        <w:t xml:space="preserve">Raymond, P.A., Hartmann, J., Lauerwald, R., Sobek, S., McDonald, C., Hoover, M., Butman, D., Striegl, R., Mayorga, E., Humborg, C., Kortelainen, P., Dürr, H., Meybeck, M., Ciais, P., Guth, P., 2013. Global carbon dioxide emissions from inland waters. Nature 503, 355–359.</w:t>
      </w:r>
      <w:r>
        <w:t xml:space="preserve"> </w:t>
      </w:r>
      <w:hyperlink r:id="rId29">
        <w:r>
          <w:rPr>
            <w:rStyle w:val="Hyperlink"/>
          </w:rPr>
          <w:t xml:space="preserve">https://doi.org/10.1038/nature12760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30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31">
        <w:r>
          <w:rPr>
            <w:rStyle w:val="Hyperlink"/>
          </w:rPr>
          <w:t xml:space="preserve">https://doi.org/10.1038/s41561-019-0324-8</w:t>
        </w:r>
      </w:hyperlink>
    </w:p>
    <w:sectPr w:rsidR="00F3367E" w:rsidRPr="00F3367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9c58e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estimating carbon efflux using SWOT observations</dc:title>
  <dc:creator>CB Brinkerhoff, CJ Gleason, PA Raymond, MH Harlan</dc:creator>
  <dcterms:created xsi:type="dcterms:W3CDTF">2021-02-22T23:00:45Z</dcterms:created>
  <dcterms:modified xsi:type="dcterms:W3CDTF">2021-02-22T23:00:45Z</dcterms:modified>
</cp:coreProperties>
</file>